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E49D7" w14:textId="77777777" w:rsidR="00262709" w:rsidRDefault="0026270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74C37DD7" w14:textId="77777777" w:rsidR="00262709" w:rsidRDefault="00262709">
      <w:pPr>
        <w:rPr>
          <w:rFonts w:ascii="Times New Roman" w:eastAsia="Times New Roman" w:hAnsi="Times New Roman" w:cs="Times New Roman"/>
        </w:rPr>
      </w:pPr>
    </w:p>
    <w:tbl>
      <w:tblPr>
        <w:tblStyle w:val="afb"/>
        <w:tblW w:w="4875" w:type="dxa"/>
        <w:tblInd w:w="4962" w:type="dxa"/>
        <w:tblLayout w:type="fixed"/>
        <w:tblLook w:val="0000" w:firstRow="0" w:lastRow="0" w:firstColumn="0" w:lastColumn="0" w:noHBand="0" w:noVBand="0"/>
      </w:tblPr>
      <w:tblGrid>
        <w:gridCol w:w="4875"/>
      </w:tblGrid>
      <w:tr w:rsidR="00262709" w14:paraId="74402995" w14:textId="77777777">
        <w:trPr>
          <w:trHeight w:val="290"/>
        </w:trPr>
        <w:tc>
          <w:tcPr>
            <w:tcW w:w="4875" w:type="dxa"/>
          </w:tcPr>
          <w:p w14:paraId="0ABF9EEA" w14:textId="77777777" w:rsidR="00262709" w:rsidRDefault="00262709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262709" w14:paraId="6ECA7DB1" w14:textId="77777777">
        <w:trPr>
          <w:trHeight w:val="290"/>
        </w:trPr>
        <w:tc>
          <w:tcPr>
            <w:tcW w:w="4875" w:type="dxa"/>
          </w:tcPr>
          <w:p w14:paraId="5C882A45" w14:textId="77777777" w:rsidR="00262709" w:rsidRDefault="00262709">
            <w:pPr>
              <w:spacing w:after="1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6944ED54" w14:textId="77777777" w:rsidR="00262709" w:rsidRDefault="00262709">
      <w:pPr>
        <w:tabs>
          <w:tab w:val="left" w:pos="6328"/>
        </w:tabs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14519D70" w14:textId="77777777" w:rsidR="00262709" w:rsidRDefault="00262709">
      <w:pPr>
        <w:tabs>
          <w:tab w:val="left" w:pos="6328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</w:p>
    <w:p w14:paraId="1A119713" w14:textId="77777777" w:rsidR="00262709" w:rsidRDefault="0026270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FDD6F06" w14:textId="77777777" w:rsidR="00262709" w:rsidRDefault="00262709" w:rsidP="00AA594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F8F8B8" w14:textId="77777777" w:rsidR="00262709" w:rsidRDefault="0026270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66A85E1" w14:textId="77777777" w:rsidR="00262709" w:rsidRDefault="0026270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F9EFD2D" w14:textId="77777777" w:rsidR="00262709" w:rsidRDefault="0026270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1638B87" w14:textId="77777777" w:rsidR="00262709" w:rsidRDefault="0026270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2EC8E44" w14:textId="77777777" w:rsidR="00262709" w:rsidRDefault="004F24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ОТЧЁТ О РЕАЛИЗАЦИИ ПРОЕКТА</w:t>
      </w:r>
    </w:p>
    <w:p w14:paraId="3BBF7D86" w14:textId="3AEADB14" w:rsidR="00262709" w:rsidRDefault="00B575B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575B7">
        <w:rPr>
          <w:rFonts w:ascii="Times New Roman" w:eastAsia="Times New Roman" w:hAnsi="Times New Roman" w:cs="Times New Roman"/>
          <w:color w:val="000000"/>
          <w:sz w:val="24"/>
          <w:szCs w:val="24"/>
        </w:rPr>
        <w:t>22.05.2020 – 01.04.2021</w:t>
      </w:r>
    </w:p>
    <w:p w14:paraId="42112016" w14:textId="77777777" w:rsidR="00B575B7" w:rsidRDefault="00B575B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3D1237AF" w14:textId="2897A98A" w:rsidR="00262709" w:rsidRDefault="007565BF">
      <w:pPr>
        <w:tabs>
          <w:tab w:val="left" w:pos="9132"/>
        </w:tabs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565BF">
        <w:rPr>
          <w:rFonts w:ascii="Times New Roman" w:eastAsia="Times New Roman" w:hAnsi="Times New Roman" w:cs="Times New Roman"/>
          <w:b/>
          <w:sz w:val="28"/>
          <w:szCs w:val="28"/>
        </w:rPr>
        <w:t xml:space="preserve">Создание англоязычной экскурсионной среды </w:t>
      </w:r>
      <w:r w:rsidRPr="007565BF">
        <w:rPr>
          <w:rFonts w:ascii="Times New Roman" w:eastAsia="Times New Roman" w:hAnsi="Times New Roman" w:cs="Times New Roman"/>
          <w:b/>
          <w:sz w:val="28"/>
          <w:szCs w:val="28"/>
        </w:rPr>
        <w:br/>
        <w:t>для выставки «Меценаты и первые коллекции ТГУ»</w:t>
      </w:r>
    </w:p>
    <w:p w14:paraId="7EEEFBFA" w14:textId="77777777" w:rsidR="00262709" w:rsidRDefault="0026270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145A9FF" w14:textId="77777777" w:rsidR="00262709" w:rsidRDefault="0026270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8975EFF" w14:textId="77777777" w:rsidR="00262709" w:rsidRDefault="0026270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22441CA" w14:textId="77777777" w:rsidR="00262709" w:rsidRDefault="0026270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3FCC478" w14:textId="77777777" w:rsidR="00262709" w:rsidRDefault="0026270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309DA28" w14:textId="77777777" w:rsidR="00262709" w:rsidRDefault="0026270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C02EA99" w14:textId="77777777" w:rsidR="00262709" w:rsidRDefault="0026270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6EEE705" w14:textId="77777777" w:rsidR="00262709" w:rsidRDefault="0026270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62172F8" w14:textId="77777777" w:rsidR="00262709" w:rsidRDefault="0026270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C44913A" w14:textId="77777777" w:rsidR="00262709" w:rsidRDefault="0026270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D841E95" w14:textId="00A01218" w:rsidR="00262709" w:rsidRDefault="004F24E2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Проектный менеджер:</w:t>
      </w:r>
    </w:p>
    <w:p w14:paraId="17E2E1E3" w14:textId="3FCCED26" w:rsidR="007565BF" w:rsidRPr="007565BF" w:rsidRDefault="007565BF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565B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Митчелл Пётр </w:t>
      </w:r>
      <w:proofErr w:type="spellStart"/>
      <w:r w:rsidRPr="007565BF">
        <w:rPr>
          <w:rFonts w:ascii="Times New Roman" w:eastAsia="Times New Roman" w:hAnsi="Times New Roman" w:cs="Times New Roman"/>
          <w:color w:val="000000"/>
          <w:sz w:val="28"/>
          <w:szCs w:val="28"/>
        </w:rPr>
        <w:t>Джонович</w:t>
      </w:r>
      <w:proofErr w:type="spellEnd"/>
      <w:r w:rsidRPr="007565BF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0ACAA8C6" w14:textId="406F9FB0" w:rsidR="00262709" w:rsidRDefault="007565BF">
      <w:pPr>
        <w:spacing w:after="0" w:line="240" w:lineRule="auto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и</w:t>
      </w:r>
      <w:r w:rsidRPr="007565BF">
        <w:rPr>
          <w:rFonts w:ascii="Times New Roman" w:eastAsia="Times New Roman" w:hAnsi="Times New Roman" w:cs="Times New Roman"/>
          <w:color w:val="000000"/>
          <w:sz w:val="28"/>
          <w:szCs w:val="28"/>
        </w:rPr>
        <w:t>.о</w:t>
      </w:r>
      <w:proofErr w:type="spellEnd"/>
      <w:r w:rsidRPr="007565BF">
        <w:rPr>
          <w:rFonts w:ascii="Times New Roman" w:eastAsia="Times New Roman" w:hAnsi="Times New Roman" w:cs="Times New Roman"/>
          <w:color w:val="000000"/>
          <w:sz w:val="28"/>
          <w:szCs w:val="28"/>
        </w:rPr>
        <w:t>. заведующего кафедрой перевода и языковых коммуникаций ФИЯ</w:t>
      </w:r>
    </w:p>
    <w:p w14:paraId="1BB9769E" w14:textId="77777777" w:rsidR="00262709" w:rsidRDefault="0026270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5085833" w14:textId="77777777" w:rsidR="00262709" w:rsidRDefault="0026270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C2C7D56" w14:textId="77777777" w:rsidR="00262709" w:rsidRDefault="0026270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1D119CA" w14:textId="77777777" w:rsidR="00262709" w:rsidRDefault="0026270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DD75A82" w14:textId="77777777" w:rsidR="00262709" w:rsidRDefault="0026270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9B81E71" w14:textId="77777777" w:rsidR="00262709" w:rsidRDefault="0026270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774C093" w14:textId="77777777" w:rsidR="00262709" w:rsidRDefault="0026270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50C93FB" w14:textId="77777777" w:rsidR="00262709" w:rsidRDefault="0026270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4458A3A" w14:textId="77777777" w:rsidR="00B575B7" w:rsidRDefault="00B575B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14:paraId="1E95D017" w14:textId="77777777" w:rsidR="00262709" w:rsidRPr="00FA531D" w:rsidRDefault="004F24E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531D">
        <w:rPr>
          <w:rFonts w:ascii="Times New Roman" w:eastAsia="Times New Roman" w:hAnsi="Times New Roman" w:cs="Times New Roman"/>
          <w:color w:val="000000"/>
          <w:sz w:val="24"/>
          <w:szCs w:val="24"/>
        </w:rPr>
        <w:t>Томск – 2021</w:t>
      </w:r>
    </w:p>
    <w:p w14:paraId="745CB5E7" w14:textId="77777777" w:rsidR="00262709" w:rsidRPr="00AA5941" w:rsidRDefault="004F24E2" w:rsidP="00AA5941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A5941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Оглавление</w:t>
      </w:r>
    </w:p>
    <w:p w14:paraId="23BB5DEC" w14:textId="77777777" w:rsidR="00AA5941" w:rsidRDefault="00AA5941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/>
        <w:rPr>
          <w:rFonts w:ascii="Times New Roman" w:eastAsia="Times New Roman" w:hAnsi="Times New Roman" w:cs="Times New Roman"/>
          <w:b/>
          <w:color w:val="366091"/>
          <w:sz w:val="28"/>
          <w:szCs w:val="28"/>
        </w:rPr>
      </w:pPr>
    </w:p>
    <w:sdt>
      <w:sdtPr>
        <w:id w:val="-122148832"/>
        <w:docPartObj>
          <w:docPartGallery w:val="Table of Contents"/>
          <w:docPartUnique/>
        </w:docPartObj>
      </w:sdtPr>
      <w:sdtEndPr/>
      <w:sdtContent>
        <w:p w14:paraId="2D708517" w14:textId="2AAA01CD" w:rsidR="007565BF" w:rsidRPr="00FA531D" w:rsidRDefault="004F24E2">
          <w:pPr>
            <w:pStyle w:val="11"/>
            <w:rPr>
              <w:rFonts w:ascii="Times New Roman" w:eastAsiaTheme="minorEastAsia" w:hAnsi="Times New Roman" w:cs="Times New Roman"/>
              <w:noProof/>
              <w:lang w:eastAsia="ru-RU"/>
            </w:rPr>
          </w:pPr>
          <w:r w:rsidRPr="00FA531D">
            <w:rPr>
              <w:rFonts w:ascii="Times New Roman" w:hAnsi="Times New Roman" w:cs="Times New Roman"/>
            </w:rPr>
            <w:fldChar w:fldCharType="begin"/>
          </w:r>
          <w:r w:rsidRPr="00FA531D">
            <w:rPr>
              <w:rFonts w:ascii="Times New Roman" w:hAnsi="Times New Roman" w:cs="Times New Roman"/>
            </w:rPr>
            <w:instrText xml:space="preserve"> TOC \h \u \z </w:instrText>
          </w:r>
          <w:r w:rsidRPr="00FA531D">
            <w:rPr>
              <w:rFonts w:ascii="Times New Roman" w:hAnsi="Times New Roman" w:cs="Times New Roman"/>
            </w:rPr>
            <w:fldChar w:fldCharType="separate"/>
          </w:r>
          <w:hyperlink w:anchor="_Toc76982457" w:history="1">
            <w:r w:rsidR="007565BF" w:rsidRPr="00FA531D">
              <w:rPr>
                <w:rStyle w:val="ae"/>
                <w:rFonts w:ascii="Times New Roman" w:hAnsi="Times New Roman" w:cs="Times New Roman"/>
                <w:b/>
                <w:noProof/>
              </w:rPr>
              <w:t>Краткая аннотация выполненных работ и достижение КПЭ проекта</w:t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instrText xml:space="preserve"> PAGEREF _Toc76982457 \h </w:instrText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0AE83E8" w14:textId="110853AF" w:rsidR="007565BF" w:rsidRPr="00FA531D" w:rsidRDefault="004061CE">
          <w:pPr>
            <w:pStyle w:val="21"/>
            <w:tabs>
              <w:tab w:val="right" w:pos="9912"/>
            </w:tabs>
            <w:rPr>
              <w:rFonts w:ascii="Times New Roman" w:eastAsiaTheme="minorEastAsia" w:hAnsi="Times New Roman" w:cs="Times New Roman"/>
              <w:noProof/>
              <w:lang w:eastAsia="ru-RU"/>
            </w:rPr>
          </w:pPr>
          <w:hyperlink w:anchor="_Toc76982458" w:history="1">
            <w:r w:rsidR="007565BF" w:rsidRPr="00FA531D">
              <w:rPr>
                <w:rStyle w:val="ae"/>
                <w:rFonts w:ascii="Times New Roman" w:eastAsia="Times New Roman" w:hAnsi="Times New Roman" w:cs="Times New Roman"/>
                <w:noProof/>
              </w:rPr>
              <w:t>Результаты проекта по задачам</w:t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instrText xml:space="preserve"> PAGEREF _Toc76982458 \h </w:instrText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207347C" w14:textId="3BA9DC97" w:rsidR="007565BF" w:rsidRPr="00FA531D" w:rsidRDefault="004061CE">
          <w:pPr>
            <w:pStyle w:val="11"/>
            <w:rPr>
              <w:rFonts w:ascii="Times New Roman" w:eastAsiaTheme="minorEastAsia" w:hAnsi="Times New Roman" w:cs="Times New Roman"/>
              <w:noProof/>
              <w:lang w:eastAsia="ru-RU"/>
            </w:rPr>
          </w:pPr>
          <w:hyperlink w:anchor="_Toc76982459" w:history="1">
            <w:r w:rsidR="007565BF" w:rsidRPr="00FA531D">
              <w:rPr>
                <w:rStyle w:val="ae"/>
                <w:rFonts w:ascii="Times New Roman" w:hAnsi="Times New Roman" w:cs="Times New Roman"/>
                <w:b/>
                <w:noProof/>
              </w:rPr>
              <w:t>Заключение</w:t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instrText xml:space="preserve"> PAGEREF _Toc76982459 \h </w:instrText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7565BF" w:rsidRPr="00FA531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72C0F15" w14:textId="202458D4" w:rsidR="00262709" w:rsidRDefault="004F24E2" w:rsidP="007565BF">
          <w:pPr>
            <w:pStyle w:val="11"/>
            <w:rPr>
              <w:rFonts w:ascii="Times New Roman" w:eastAsia="Times New Roman" w:hAnsi="Times New Roman" w:cs="Times New Roman"/>
            </w:rPr>
          </w:pPr>
          <w:r w:rsidRPr="00FA531D">
            <w:rPr>
              <w:rFonts w:ascii="Times New Roman" w:hAnsi="Times New Roman" w:cs="Times New Roman"/>
            </w:rPr>
            <w:fldChar w:fldCharType="end"/>
          </w:r>
        </w:p>
      </w:sdtContent>
    </w:sdt>
    <w:p w14:paraId="104B4D02" w14:textId="77777777" w:rsidR="00262709" w:rsidRDefault="004F24E2">
      <w:pPr>
        <w:rPr>
          <w:rFonts w:ascii="Times New Roman" w:eastAsia="Times New Roman" w:hAnsi="Times New Roman" w:cs="Times New Roman"/>
        </w:rPr>
      </w:pPr>
      <w:r>
        <w:br w:type="page"/>
      </w:r>
    </w:p>
    <w:p w14:paraId="329533C3" w14:textId="6D34D3FA" w:rsidR="00262709" w:rsidRPr="004B03F3" w:rsidRDefault="004F24E2" w:rsidP="004B03F3">
      <w:pPr>
        <w:pStyle w:val="1"/>
        <w:jc w:val="center"/>
        <w:rPr>
          <w:b/>
          <w:i w:val="0"/>
        </w:rPr>
      </w:pPr>
      <w:bookmarkStart w:id="0" w:name="_Toc76982457"/>
      <w:r>
        <w:rPr>
          <w:b/>
          <w:i w:val="0"/>
        </w:rPr>
        <w:lastRenderedPageBreak/>
        <w:t>Краткая аннотация выполненных работ и достижение КПЭ проекта</w:t>
      </w:r>
      <w:bookmarkEnd w:id="0"/>
    </w:p>
    <w:p w14:paraId="5B24A9E9" w14:textId="2F11878D" w:rsidR="005E7CEE" w:rsidRDefault="005E7CEE" w:rsidP="005E7CEE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Команда проекта работала над реализацией следующей цели: </w:t>
      </w:r>
      <w:r w:rsidR="00154D70">
        <w:rPr>
          <w:rFonts w:ascii="Times New Roman" w:eastAsia="Times New Roman" w:hAnsi="Times New Roman" w:cs="Times New Roman"/>
          <w:sz w:val="24"/>
          <w:szCs w:val="24"/>
        </w:rPr>
        <w:t>п</w:t>
      </w:r>
      <w:r w:rsidR="00154D70" w:rsidRPr="00154D70">
        <w:rPr>
          <w:rFonts w:ascii="Times New Roman" w:eastAsia="Times New Roman" w:hAnsi="Times New Roman" w:cs="Times New Roman"/>
          <w:sz w:val="24"/>
          <w:szCs w:val="24"/>
        </w:rPr>
        <w:t>озиционирова</w:t>
      </w:r>
      <w:r w:rsidR="00154D70">
        <w:rPr>
          <w:rFonts w:ascii="Times New Roman" w:eastAsia="Times New Roman" w:hAnsi="Times New Roman" w:cs="Times New Roman"/>
          <w:sz w:val="24"/>
          <w:szCs w:val="24"/>
        </w:rPr>
        <w:t>ть</w:t>
      </w:r>
      <w:r w:rsidR="00154D70" w:rsidRPr="00154D70">
        <w:rPr>
          <w:rFonts w:ascii="Times New Roman" w:eastAsia="Times New Roman" w:hAnsi="Times New Roman" w:cs="Times New Roman"/>
          <w:sz w:val="24"/>
          <w:szCs w:val="24"/>
        </w:rPr>
        <w:t xml:space="preserve"> университет среди иностранных гостей и студентов через реализацию экскурсионной программы на английском языке</w:t>
      </w:r>
      <w:r w:rsidRPr="005E7CE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91A60E1" w14:textId="77777777" w:rsidR="00262709" w:rsidRDefault="004F24E2">
      <w:pPr>
        <w:pStyle w:val="2"/>
        <w:spacing w:before="100" w:after="10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" w:name="_Toc76982458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Результаты проекта по задачам</w:t>
      </w:r>
      <w:bookmarkEnd w:id="1"/>
    </w:p>
    <w:p w14:paraId="0922749E" w14:textId="6DF57FA8" w:rsidR="003E6DCF" w:rsidRDefault="007634BD" w:rsidP="00FA531D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634BD">
        <w:rPr>
          <w:rFonts w:ascii="Times New Roman" w:eastAsia="Times New Roman" w:hAnsi="Times New Roman" w:cs="Times New Roman"/>
          <w:sz w:val="24"/>
          <w:szCs w:val="24"/>
        </w:rPr>
        <w:t xml:space="preserve">Результатом </w:t>
      </w:r>
      <w:r>
        <w:rPr>
          <w:rFonts w:ascii="Times New Roman" w:eastAsia="Times New Roman" w:hAnsi="Times New Roman" w:cs="Times New Roman"/>
          <w:sz w:val="24"/>
          <w:szCs w:val="24"/>
        </w:rPr>
        <w:t>реализации проекта стало создание</w:t>
      </w:r>
      <w:r w:rsidR="003E6D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E6DCF" w:rsidRPr="00154D70">
        <w:rPr>
          <w:rFonts w:ascii="Times New Roman" w:eastAsia="Times New Roman" w:hAnsi="Times New Roman" w:cs="Times New Roman"/>
          <w:sz w:val="24"/>
          <w:szCs w:val="24"/>
        </w:rPr>
        <w:t>экскурсионной программы на английском языке</w:t>
      </w:r>
      <w:r w:rsidR="003E6DCF">
        <w:rPr>
          <w:rFonts w:ascii="Times New Roman" w:eastAsia="Times New Roman" w:hAnsi="Times New Roman" w:cs="Times New Roman"/>
          <w:sz w:val="24"/>
          <w:szCs w:val="24"/>
        </w:rPr>
        <w:t>.</w:t>
      </w:r>
    </w:p>
    <w:tbl>
      <w:tblPr>
        <w:tblStyle w:val="afc"/>
        <w:tblW w:w="1013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069"/>
        <w:gridCol w:w="5069"/>
      </w:tblGrid>
      <w:tr w:rsidR="00262709" w14:paraId="58334EFC" w14:textId="77777777" w:rsidTr="00533988">
        <w:trPr>
          <w:trHeight w:val="297"/>
        </w:trPr>
        <w:tc>
          <w:tcPr>
            <w:tcW w:w="10138" w:type="dxa"/>
            <w:gridSpan w:val="2"/>
            <w:shd w:val="clear" w:color="auto" w:fill="D9D9D9"/>
            <w:vAlign w:val="center"/>
          </w:tcPr>
          <w:p w14:paraId="62C91B90" w14:textId="77777777" w:rsidR="00262709" w:rsidRDefault="004F24E2" w:rsidP="004768AC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зультаты проекта по задачам</w:t>
            </w:r>
          </w:p>
        </w:tc>
      </w:tr>
      <w:tr w:rsidR="00262709" w14:paraId="630B759E" w14:textId="77777777" w:rsidTr="00533988">
        <w:trPr>
          <w:trHeight w:val="78"/>
        </w:trPr>
        <w:tc>
          <w:tcPr>
            <w:tcW w:w="5069" w:type="dxa"/>
            <w:shd w:val="clear" w:color="auto" w:fill="D9D9D9"/>
            <w:vAlign w:val="center"/>
          </w:tcPr>
          <w:p w14:paraId="4369F40F" w14:textId="77777777" w:rsidR="00262709" w:rsidRDefault="004F24E2" w:rsidP="004768AC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дача</w:t>
            </w:r>
          </w:p>
        </w:tc>
        <w:tc>
          <w:tcPr>
            <w:tcW w:w="5069" w:type="dxa"/>
            <w:shd w:val="clear" w:color="auto" w:fill="D9D9D9"/>
            <w:vAlign w:val="center"/>
          </w:tcPr>
          <w:p w14:paraId="52C4CD79" w14:textId="77777777" w:rsidR="00262709" w:rsidRDefault="004F24E2" w:rsidP="004768AC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зультат выполнения</w:t>
            </w:r>
          </w:p>
        </w:tc>
      </w:tr>
      <w:tr w:rsidR="00262709" w14:paraId="51E47FF6" w14:textId="77777777">
        <w:tc>
          <w:tcPr>
            <w:tcW w:w="5069" w:type="dxa"/>
          </w:tcPr>
          <w:p w14:paraId="49AC265C" w14:textId="0A3CE349" w:rsidR="00262709" w:rsidRPr="003E6DCF" w:rsidRDefault="003E6DCF" w:rsidP="00FA531D">
            <w:pPr>
              <w:pStyle w:val="af"/>
              <w:numPr>
                <w:ilvl w:val="0"/>
                <w:numId w:val="3"/>
              </w:numPr>
              <w:ind w:left="321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E6D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еревод русскоязычных материалов выставки «Меценаты и первые коллекции ТГУ» на английский язык.</w:t>
            </w:r>
          </w:p>
        </w:tc>
        <w:tc>
          <w:tcPr>
            <w:tcW w:w="5069" w:type="dxa"/>
          </w:tcPr>
          <w:p w14:paraId="1CFDDBC3" w14:textId="64407307" w:rsidR="00533988" w:rsidRDefault="003E6DCF" w:rsidP="005C61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отрудниками кафедры перевода и языковых коммуникаций ФИЯ ТГУ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Шильнов</w:t>
            </w:r>
            <w:proofErr w:type="spellEnd"/>
            <w:r w:rsidR="005C61D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.Г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Воздвиженский</w:t>
            </w:r>
            <w:r w:rsidR="005C61D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.В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</w:t>
            </w:r>
            <w:r w:rsidRPr="003E6DCF">
              <w:rPr>
                <w:rFonts w:ascii="Times New Roman" w:hAnsi="Times New Roman" w:cs="Times New Roman"/>
                <w:sz w:val="24"/>
              </w:rPr>
              <w:t>переведена на английский язык экскурсионная программа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3E6D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ыставки «Меценаты и первые коллекции ТГУ»</w:t>
            </w:r>
            <w:r w:rsidRPr="003E6DCF">
              <w:rPr>
                <w:rFonts w:ascii="Times New Roman" w:hAnsi="Times New Roman" w:cs="Times New Roman"/>
                <w:sz w:val="24"/>
              </w:rPr>
              <w:t>.</w:t>
            </w:r>
          </w:p>
        </w:tc>
      </w:tr>
      <w:tr w:rsidR="00262709" w14:paraId="2C3958C1" w14:textId="77777777">
        <w:tc>
          <w:tcPr>
            <w:tcW w:w="5069" w:type="dxa"/>
          </w:tcPr>
          <w:p w14:paraId="460DDC14" w14:textId="27599928" w:rsidR="00262709" w:rsidRPr="00533988" w:rsidRDefault="003E6DCF" w:rsidP="00FA531D">
            <w:pPr>
              <w:pStyle w:val="af"/>
              <w:numPr>
                <w:ilvl w:val="0"/>
                <w:numId w:val="3"/>
              </w:numPr>
              <w:ind w:left="321" w:right="12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E6D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даптация материалов под зарубежную целевую аудиторию.</w:t>
            </w:r>
          </w:p>
        </w:tc>
        <w:tc>
          <w:tcPr>
            <w:tcW w:w="5069" w:type="dxa"/>
          </w:tcPr>
          <w:p w14:paraId="1CC0D1B2" w14:textId="72F190F5" w:rsidR="00262709" w:rsidRDefault="00733E62" w:rsidP="005C61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.о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 з</w:t>
            </w:r>
            <w:r w:rsidR="005C61D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в. кафедрой перевода и языковых коммуникаций ФИЯ ТГУ (Митчелл П.Д.) выполнена редактура и </w:t>
            </w:r>
            <w:proofErr w:type="spellStart"/>
            <w:r w:rsidR="005C61D6">
              <w:rPr>
                <w:rFonts w:ascii="Times New Roman" w:eastAsia="Times New Roman" w:hAnsi="Times New Roman" w:cs="Times New Roman"/>
                <w:sz w:val="24"/>
                <w:szCs w:val="24"/>
              </w:rPr>
              <w:t>пруфридинг</w:t>
            </w:r>
            <w:proofErr w:type="spellEnd"/>
            <w:r w:rsidR="005C61D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и проведена </w:t>
            </w:r>
            <w:r w:rsidR="005C61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</w:t>
            </w:r>
            <w:r w:rsidR="005C61D6" w:rsidRPr="003E6D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даптация материалов</w:t>
            </w:r>
            <w:r w:rsidR="005C61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5C61D6" w:rsidRPr="003E6D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ыставки «Меценаты и первые коллекции ТГУ» под зарубежную целевую аудиторию</w:t>
            </w:r>
            <w:r w:rsidR="00D11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262709" w14:paraId="555D28B3" w14:textId="77777777">
        <w:tc>
          <w:tcPr>
            <w:tcW w:w="5069" w:type="dxa"/>
          </w:tcPr>
          <w:p w14:paraId="2F0EBBB5" w14:textId="0756399C" w:rsidR="00262709" w:rsidRPr="00533988" w:rsidRDefault="003E6DCF" w:rsidP="00FA531D">
            <w:pPr>
              <w:pStyle w:val="af"/>
              <w:numPr>
                <w:ilvl w:val="0"/>
                <w:numId w:val="3"/>
              </w:numPr>
              <w:ind w:left="321" w:right="12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E6D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азработка экскурсионной программы на английском языке.</w:t>
            </w:r>
          </w:p>
        </w:tc>
        <w:tc>
          <w:tcPr>
            <w:tcW w:w="5069" w:type="dxa"/>
          </w:tcPr>
          <w:p w14:paraId="4B7151D5" w14:textId="369D0515" w:rsidR="00262709" w:rsidRDefault="005C61D6" w:rsidP="005C61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отрудниками кафедры перевода и языковых коммуникаций ФИЯ ТГУ (Митчелл П.Д.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Шильнов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А.Г., Воздвиженский В.В.) разработана англоязычная </w:t>
            </w:r>
            <w:r w:rsidRPr="005C61D6">
              <w:rPr>
                <w:rFonts w:ascii="Times New Roman" w:hAnsi="Times New Roman" w:cs="Times New Roman"/>
                <w:sz w:val="24"/>
              </w:rPr>
              <w:t>экскурсионная программ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E6D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ыставки «Меценаты и первые коллекции ТГУ»</w:t>
            </w:r>
            <w:r w:rsidR="00D11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262709" w:rsidRPr="00533988" w14:paraId="63F4D0C8" w14:textId="77777777">
        <w:tc>
          <w:tcPr>
            <w:tcW w:w="5069" w:type="dxa"/>
          </w:tcPr>
          <w:p w14:paraId="71EF5070" w14:textId="07D221F9" w:rsidR="00262709" w:rsidRPr="00533988" w:rsidRDefault="003E6DCF" w:rsidP="00FA531D">
            <w:pPr>
              <w:pStyle w:val="af"/>
              <w:numPr>
                <w:ilvl w:val="0"/>
                <w:numId w:val="3"/>
              </w:numPr>
              <w:ind w:left="321" w:right="12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E6D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дготовка студентов кафедры перевода и языковых коммуникаций к работе в качестве гидов для зарубежных делегаций.</w:t>
            </w:r>
          </w:p>
        </w:tc>
        <w:tc>
          <w:tcPr>
            <w:tcW w:w="5069" w:type="dxa"/>
          </w:tcPr>
          <w:p w14:paraId="05E2AC33" w14:textId="10D8287A" w:rsidR="00E27B11" w:rsidRPr="00533988" w:rsidRDefault="005C61D6" w:rsidP="001116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61D6">
              <w:rPr>
                <w:rFonts w:ascii="Times New Roman" w:eastAsia="Times New Roman" w:hAnsi="Times New Roman" w:cs="Times New Roman"/>
                <w:sz w:val="24"/>
                <w:szCs w:val="24"/>
              </w:rPr>
              <w:t>Сотрудниками кафедры перевода и языковых коммуникаций ФИЯ ТГУ (Митчелл П.Д., Воздвиженский В.В.)</w:t>
            </w:r>
            <w:r w:rsidR="00E27B1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</w:t>
            </w:r>
            <w:r w:rsidRPr="005C61D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дготовлены студенты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ля работы</w:t>
            </w:r>
            <w:r w:rsidR="001116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на англоязычной </w:t>
            </w:r>
            <w:r w:rsidR="001116A2" w:rsidRPr="005C61D6">
              <w:rPr>
                <w:rFonts w:ascii="Times New Roman" w:hAnsi="Times New Roman" w:cs="Times New Roman"/>
                <w:sz w:val="24"/>
              </w:rPr>
              <w:t>экскурсионн</w:t>
            </w:r>
            <w:r w:rsidR="001116A2">
              <w:rPr>
                <w:rFonts w:ascii="Times New Roman" w:hAnsi="Times New Roman" w:cs="Times New Roman"/>
                <w:sz w:val="24"/>
              </w:rPr>
              <w:t>ой</w:t>
            </w:r>
            <w:r w:rsidR="001116A2" w:rsidRPr="005C61D6">
              <w:rPr>
                <w:rFonts w:ascii="Times New Roman" w:hAnsi="Times New Roman" w:cs="Times New Roman"/>
                <w:sz w:val="24"/>
              </w:rPr>
              <w:t xml:space="preserve"> программ</w:t>
            </w:r>
            <w:r w:rsidR="001116A2">
              <w:rPr>
                <w:rFonts w:ascii="Times New Roman" w:hAnsi="Times New Roman" w:cs="Times New Roman"/>
                <w:sz w:val="24"/>
              </w:rPr>
              <w:t>е</w:t>
            </w:r>
            <w:r w:rsidR="001116A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116A2" w:rsidRPr="003E6D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ыставки «Меценаты и первые коллекции ТГУ»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</w:t>
            </w:r>
            <w:r w:rsidRPr="005C61D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качестве гидов для зарубежных делегаций</w:t>
            </w:r>
            <w:r w:rsidR="001116A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381D9DA6" w14:textId="77777777" w:rsidR="00262709" w:rsidRDefault="00262709">
      <w:pPr>
        <w:spacing w:before="100" w:after="100" w:line="240" w:lineRule="auto"/>
        <w:jc w:val="center"/>
        <w:rPr>
          <w:rFonts w:ascii="Times New Roman" w:eastAsia="Times New Roman" w:hAnsi="Times New Roman" w:cs="Times New Roman"/>
        </w:rPr>
      </w:pPr>
    </w:p>
    <w:p w14:paraId="4C77393F" w14:textId="77777777" w:rsidR="004768AC" w:rsidRDefault="004768AC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4DC104A" w14:textId="77777777" w:rsidR="004768AC" w:rsidRDefault="004768AC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96997A9" w14:textId="77777777" w:rsidR="004768AC" w:rsidRDefault="004768AC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7880E86" w14:textId="77777777" w:rsidR="004768AC" w:rsidRDefault="004768AC" w:rsidP="00FA531D">
      <w:pPr>
        <w:spacing w:before="100" w:after="10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9A2038B" w14:textId="77777777" w:rsidR="004768AC" w:rsidRDefault="004768AC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335B8F4" w14:textId="77777777" w:rsidR="00262709" w:rsidRDefault="004F24E2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В ходе решения задач было обеспечено достижение следующих запланированных КПЭ:</w:t>
      </w:r>
    </w:p>
    <w:tbl>
      <w:tblPr>
        <w:tblStyle w:val="afd"/>
        <w:tblW w:w="9810" w:type="dxa"/>
        <w:tblInd w:w="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65"/>
        <w:gridCol w:w="3030"/>
        <w:gridCol w:w="990"/>
        <w:gridCol w:w="1534"/>
        <w:gridCol w:w="1559"/>
        <w:gridCol w:w="2232"/>
      </w:tblGrid>
      <w:tr w:rsidR="00262709" w14:paraId="284FD4CC" w14:textId="77777777" w:rsidTr="00FA1D99">
        <w:tc>
          <w:tcPr>
            <w:tcW w:w="9810" w:type="dxa"/>
            <w:gridSpan w:val="6"/>
            <w:shd w:val="clear" w:color="auto" w:fill="D9D9D9" w:themeFill="background1" w:themeFillShade="D9"/>
            <w:vAlign w:val="center"/>
          </w:tcPr>
          <w:p w14:paraId="1F0545B4" w14:textId="77777777" w:rsidR="00262709" w:rsidRDefault="004F24E2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лановые целевые значения ключевых показателей эффективности (КПЭ) Проекта</w:t>
            </w:r>
          </w:p>
        </w:tc>
      </w:tr>
      <w:tr w:rsidR="00262709" w14:paraId="79CEF515" w14:textId="77777777" w:rsidTr="00FA1D99">
        <w:trPr>
          <w:trHeight w:val="700"/>
        </w:trPr>
        <w:tc>
          <w:tcPr>
            <w:tcW w:w="465" w:type="dxa"/>
            <w:shd w:val="clear" w:color="auto" w:fill="D9D9D9" w:themeFill="background1" w:themeFillShade="D9"/>
            <w:vAlign w:val="center"/>
          </w:tcPr>
          <w:p w14:paraId="19A357C0" w14:textId="77777777" w:rsidR="00262709" w:rsidRDefault="004F24E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№ п/п</w:t>
            </w:r>
          </w:p>
        </w:tc>
        <w:tc>
          <w:tcPr>
            <w:tcW w:w="3030" w:type="dxa"/>
            <w:shd w:val="clear" w:color="auto" w:fill="D9D9D9" w:themeFill="background1" w:themeFillShade="D9"/>
            <w:vAlign w:val="center"/>
          </w:tcPr>
          <w:p w14:paraId="2A6A18B9" w14:textId="77777777" w:rsidR="00262709" w:rsidRDefault="004F24E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аименование КПЭ Проекта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43433EFC" w14:textId="77777777" w:rsidR="00262709" w:rsidRDefault="004F24E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Ед. изм.</w:t>
            </w:r>
          </w:p>
        </w:tc>
        <w:tc>
          <w:tcPr>
            <w:tcW w:w="1534" w:type="dxa"/>
            <w:shd w:val="clear" w:color="auto" w:fill="D9D9D9" w:themeFill="background1" w:themeFillShade="D9"/>
            <w:vAlign w:val="center"/>
          </w:tcPr>
          <w:p w14:paraId="05D411DB" w14:textId="77777777" w:rsidR="00262709" w:rsidRDefault="004F24E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Целевое значение КПЭ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3BDBCE6" w14:textId="77777777" w:rsidR="00262709" w:rsidRDefault="004F24E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Фактическое значение КПЭ</w:t>
            </w:r>
          </w:p>
        </w:tc>
        <w:tc>
          <w:tcPr>
            <w:tcW w:w="2232" w:type="dxa"/>
            <w:shd w:val="clear" w:color="auto" w:fill="D9D9D9" w:themeFill="background1" w:themeFillShade="D9"/>
          </w:tcPr>
          <w:p w14:paraId="1104A231" w14:textId="77777777" w:rsidR="00262709" w:rsidRDefault="004F24E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ричина отклонения при недостижении</w:t>
            </w:r>
          </w:p>
        </w:tc>
      </w:tr>
      <w:tr w:rsidR="00B266AF" w14:paraId="44999535" w14:textId="77777777" w:rsidTr="00B266AF">
        <w:trPr>
          <w:trHeight w:val="700"/>
        </w:trPr>
        <w:tc>
          <w:tcPr>
            <w:tcW w:w="465" w:type="dxa"/>
            <w:shd w:val="clear" w:color="auto" w:fill="auto"/>
            <w:vAlign w:val="center"/>
          </w:tcPr>
          <w:p w14:paraId="66FB7060" w14:textId="222A9778" w:rsidR="00B266AF" w:rsidRDefault="00B266A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030" w:type="dxa"/>
            <w:shd w:val="clear" w:color="auto" w:fill="auto"/>
            <w:vAlign w:val="center"/>
          </w:tcPr>
          <w:p w14:paraId="5712FA80" w14:textId="00D5FB90" w:rsidR="00B266AF" w:rsidRDefault="005C61D6" w:rsidP="005C61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2FE8">
              <w:rPr>
                <w:rFonts w:ascii="Times New Roman" w:hAnsi="Times New Roman" w:cs="Times New Roman"/>
              </w:rPr>
              <w:t>Подготовка гидов-переводчиков из числа студентов кафедры перевода и языковых коммуникаций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E20E25C" w14:textId="4D569926" w:rsidR="00B266AF" w:rsidRDefault="005C61D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чел</w:t>
            </w:r>
            <w:r w:rsidR="00B266A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34" w:type="dxa"/>
            <w:shd w:val="clear" w:color="auto" w:fill="auto"/>
            <w:vAlign w:val="center"/>
          </w:tcPr>
          <w:p w14:paraId="1E989F71" w14:textId="734F0162" w:rsidR="00B266AF" w:rsidRPr="006F070C" w:rsidRDefault="005C61D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70C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029787B" w14:textId="68767A42" w:rsidR="00B266AF" w:rsidRPr="006F070C" w:rsidRDefault="0078093D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F070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2232" w:type="dxa"/>
            <w:shd w:val="clear" w:color="auto" w:fill="auto"/>
          </w:tcPr>
          <w:p w14:paraId="31FFFCFF" w14:textId="58FE9511" w:rsidR="00B266AF" w:rsidRPr="00733E62" w:rsidRDefault="00B266AF" w:rsidP="00733E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266AF" w14:paraId="7EA52FE0" w14:textId="77777777" w:rsidTr="00B266AF">
        <w:trPr>
          <w:trHeight w:val="700"/>
        </w:trPr>
        <w:tc>
          <w:tcPr>
            <w:tcW w:w="465" w:type="dxa"/>
            <w:shd w:val="clear" w:color="auto" w:fill="auto"/>
            <w:vAlign w:val="center"/>
          </w:tcPr>
          <w:p w14:paraId="056042B6" w14:textId="57018A12" w:rsidR="00B266AF" w:rsidRDefault="00B266A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030" w:type="dxa"/>
            <w:shd w:val="clear" w:color="auto" w:fill="auto"/>
            <w:vAlign w:val="center"/>
          </w:tcPr>
          <w:p w14:paraId="58EBE67B" w14:textId="26844113" w:rsidR="00B266AF" w:rsidRDefault="00733E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2FE8">
              <w:rPr>
                <w:rFonts w:ascii="Times New Roman" w:hAnsi="Times New Roman" w:cs="Times New Roman"/>
              </w:rPr>
              <w:t xml:space="preserve">Оценка работы гидов-переводчиков в рамках экскурсионной программы зарубежной </w:t>
            </w:r>
            <w:r>
              <w:rPr>
                <w:rFonts w:ascii="Times New Roman" w:hAnsi="Times New Roman" w:cs="Times New Roman"/>
              </w:rPr>
              <w:t>и профессиональной аудиторией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CF5D685" w14:textId="190D8727" w:rsidR="00B266AF" w:rsidRPr="00733E62" w:rsidRDefault="00733E62" w:rsidP="00733E6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отзывы</w:t>
            </w:r>
          </w:p>
        </w:tc>
        <w:tc>
          <w:tcPr>
            <w:tcW w:w="1534" w:type="dxa"/>
            <w:shd w:val="clear" w:color="auto" w:fill="auto"/>
            <w:vAlign w:val="center"/>
          </w:tcPr>
          <w:p w14:paraId="2E33A45A" w14:textId="04019F03" w:rsidR="00B266AF" w:rsidRDefault="00733E62" w:rsidP="00733E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E34EA3D" w14:textId="57524229" w:rsidR="00B266AF" w:rsidRDefault="00733E62" w:rsidP="007E5F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232" w:type="dxa"/>
            <w:shd w:val="clear" w:color="auto" w:fill="auto"/>
          </w:tcPr>
          <w:p w14:paraId="1F0ADBF6" w14:textId="29965F8D" w:rsidR="00B266AF" w:rsidRPr="00733E62" w:rsidRDefault="00733E62" w:rsidP="00733E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возможность реализации экскурсионной программы в очном формате в связи с мерами по профилактике коронавируса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OVID</w:t>
            </w:r>
            <w:r w:rsidRPr="00733E62">
              <w:rPr>
                <w:rFonts w:ascii="Times New Roman" w:eastAsia="Times New Roman" w:hAnsi="Times New Roman" w:cs="Times New Roman"/>
                <w:sz w:val="24"/>
                <w:szCs w:val="24"/>
              </w:rPr>
              <w:t>-19.</w:t>
            </w:r>
          </w:p>
        </w:tc>
      </w:tr>
      <w:tr w:rsidR="00B266AF" w14:paraId="43E604AF" w14:textId="77777777" w:rsidTr="00B266AF">
        <w:trPr>
          <w:trHeight w:val="700"/>
        </w:trPr>
        <w:tc>
          <w:tcPr>
            <w:tcW w:w="465" w:type="dxa"/>
            <w:shd w:val="clear" w:color="auto" w:fill="auto"/>
            <w:vAlign w:val="center"/>
          </w:tcPr>
          <w:p w14:paraId="3B2F7413" w14:textId="711AA635" w:rsidR="00B266AF" w:rsidRDefault="00B266A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030" w:type="dxa"/>
            <w:shd w:val="clear" w:color="auto" w:fill="auto"/>
            <w:vAlign w:val="center"/>
          </w:tcPr>
          <w:p w14:paraId="2684E222" w14:textId="30C9DBB0" w:rsidR="00B266AF" w:rsidRDefault="00733E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2FE8">
              <w:rPr>
                <w:rFonts w:ascii="Times New Roman" w:hAnsi="Times New Roman" w:cs="Times New Roman"/>
              </w:rPr>
              <w:t>Запросы на проведение экскурсионной программы на английском языке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2E3F509" w14:textId="1EE5EA87" w:rsidR="00B266AF" w:rsidRDefault="00B266A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шт.</w:t>
            </w:r>
          </w:p>
        </w:tc>
        <w:tc>
          <w:tcPr>
            <w:tcW w:w="1534" w:type="dxa"/>
            <w:shd w:val="clear" w:color="auto" w:fill="auto"/>
            <w:vAlign w:val="center"/>
          </w:tcPr>
          <w:p w14:paraId="0E3C4D70" w14:textId="387B51BD" w:rsidR="00B266AF" w:rsidRDefault="00733E62" w:rsidP="00733E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A737C22" w14:textId="2051F985" w:rsidR="00B266AF" w:rsidRPr="00733E62" w:rsidRDefault="00733E62" w:rsidP="004768AC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2232" w:type="dxa"/>
            <w:shd w:val="clear" w:color="auto" w:fill="auto"/>
          </w:tcPr>
          <w:p w14:paraId="7B6DF1E6" w14:textId="043FC694" w:rsidR="00B266AF" w:rsidRDefault="00733E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возможность реализации экскурсионной программы в очном формате в связи с мерами по профилактике коронавируса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OVID</w:t>
            </w:r>
            <w:r w:rsidRPr="00733E62">
              <w:rPr>
                <w:rFonts w:ascii="Times New Roman" w:eastAsia="Times New Roman" w:hAnsi="Times New Roman" w:cs="Times New Roman"/>
                <w:sz w:val="24"/>
                <w:szCs w:val="24"/>
              </w:rPr>
              <w:t>-19.</w:t>
            </w:r>
          </w:p>
        </w:tc>
      </w:tr>
      <w:tr w:rsidR="00733E62" w14:paraId="0FC1972B" w14:textId="77777777" w:rsidTr="00B266AF">
        <w:trPr>
          <w:trHeight w:val="700"/>
        </w:trPr>
        <w:tc>
          <w:tcPr>
            <w:tcW w:w="465" w:type="dxa"/>
            <w:shd w:val="clear" w:color="auto" w:fill="auto"/>
            <w:vAlign w:val="center"/>
          </w:tcPr>
          <w:p w14:paraId="2182176B" w14:textId="6503BDC9" w:rsidR="00733E62" w:rsidRPr="00733E62" w:rsidRDefault="00733E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3E62"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030" w:type="dxa"/>
            <w:shd w:val="clear" w:color="auto" w:fill="auto"/>
            <w:vAlign w:val="center"/>
          </w:tcPr>
          <w:p w14:paraId="16C91866" w14:textId="06421FC3" w:rsidR="00733E62" w:rsidRPr="00DB2FE8" w:rsidRDefault="00733E62">
            <w:pPr>
              <w:rPr>
                <w:rFonts w:ascii="Times New Roman" w:hAnsi="Times New Roman" w:cs="Times New Roman"/>
              </w:rPr>
            </w:pPr>
            <w:r w:rsidRPr="00DB2FE8">
              <w:rPr>
                <w:rFonts w:ascii="Times New Roman" w:hAnsi="Times New Roman" w:cs="Times New Roman"/>
              </w:rPr>
              <w:t>Посещение зарубежными гостями и студентами экскурсионной программы на английском языке в музеях ТГУ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BB9C132" w14:textId="3F2821D4" w:rsidR="00733E62" w:rsidRPr="00733E62" w:rsidRDefault="00733E6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чел.</w:t>
            </w:r>
          </w:p>
        </w:tc>
        <w:tc>
          <w:tcPr>
            <w:tcW w:w="1534" w:type="dxa"/>
            <w:shd w:val="clear" w:color="auto" w:fill="auto"/>
            <w:vAlign w:val="center"/>
          </w:tcPr>
          <w:p w14:paraId="60356138" w14:textId="2BF13584" w:rsidR="00733E62" w:rsidRPr="00733E62" w:rsidRDefault="00733E62" w:rsidP="00733E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ADF9B2D" w14:textId="4E7B207D" w:rsidR="00733E62" w:rsidRPr="00733E62" w:rsidRDefault="00733E62" w:rsidP="004768A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232" w:type="dxa"/>
            <w:shd w:val="clear" w:color="auto" w:fill="auto"/>
          </w:tcPr>
          <w:p w14:paraId="6F50F485" w14:textId="56723043" w:rsidR="00733E62" w:rsidRDefault="00733E6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евозможность реализации экскурсионной программы в очном формате в связи с мерами по профилактике коронавируса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OVID</w:t>
            </w:r>
            <w:r w:rsidRPr="00733E62">
              <w:rPr>
                <w:rFonts w:ascii="Times New Roman" w:eastAsia="Times New Roman" w:hAnsi="Times New Roman" w:cs="Times New Roman"/>
                <w:sz w:val="24"/>
                <w:szCs w:val="24"/>
              </w:rPr>
              <w:t>-19.</w:t>
            </w:r>
          </w:p>
        </w:tc>
      </w:tr>
    </w:tbl>
    <w:p w14:paraId="221DCD0A" w14:textId="77777777" w:rsidR="00262709" w:rsidRDefault="00262709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C4FAC68" w14:textId="77777777" w:rsidR="00262709" w:rsidRDefault="004F24E2">
      <w:pPr>
        <w:rPr>
          <w:rFonts w:ascii="Times New Roman" w:eastAsia="Times New Roman" w:hAnsi="Times New Roman" w:cs="Times New Roman"/>
          <w:sz w:val="24"/>
          <w:szCs w:val="24"/>
        </w:rPr>
      </w:pPr>
      <w:r>
        <w:br w:type="page"/>
      </w:r>
    </w:p>
    <w:p w14:paraId="4795FF54" w14:textId="77777777" w:rsidR="00262709" w:rsidRDefault="004F24E2">
      <w:pPr>
        <w:pStyle w:val="1"/>
        <w:jc w:val="center"/>
        <w:rPr>
          <w:b/>
          <w:i w:val="0"/>
        </w:rPr>
      </w:pPr>
      <w:bookmarkStart w:id="2" w:name="_Toc76982459"/>
      <w:r>
        <w:rPr>
          <w:b/>
          <w:i w:val="0"/>
        </w:rPr>
        <w:lastRenderedPageBreak/>
        <w:t>Заключение</w:t>
      </w:r>
      <w:bookmarkEnd w:id="2"/>
    </w:p>
    <w:p w14:paraId="1DCF68BB" w14:textId="0F9474ED" w:rsidR="00BC07E1" w:rsidRPr="006F070C" w:rsidRDefault="004768AC" w:rsidP="00BC07E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8093D">
        <w:rPr>
          <w:rFonts w:ascii="Times New Roman" w:eastAsia="Times New Roman" w:hAnsi="Times New Roman" w:cs="Times New Roman"/>
          <w:sz w:val="24"/>
        </w:rPr>
        <w:t>Таким образом, в ходе реализации проекта его цель и основные задачи</w:t>
      </w:r>
      <w:r w:rsidR="00733E62" w:rsidRPr="0078093D">
        <w:rPr>
          <w:rFonts w:ascii="Times New Roman" w:eastAsia="Times New Roman" w:hAnsi="Times New Roman" w:cs="Times New Roman"/>
          <w:sz w:val="24"/>
        </w:rPr>
        <w:t xml:space="preserve"> не </w:t>
      </w:r>
      <w:r w:rsidRPr="0078093D">
        <w:rPr>
          <w:rFonts w:ascii="Times New Roman" w:eastAsia="Times New Roman" w:hAnsi="Times New Roman" w:cs="Times New Roman"/>
          <w:sz w:val="24"/>
        </w:rPr>
        <w:t>были достигнуты</w:t>
      </w:r>
      <w:r w:rsidR="00733E62" w:rsidRPr="0078093D">
        <w:rPr>
          <w:rFonts w:ascii="Times New Roman" w:eastAsia="Times New Roman" w:hAnsi="Times New Roman" w:cs="Times New Roman"/>
          <w:sz w:val="24"/>
        </w:rPr>
        <w:t xml:space="preserve"> </w:t>
      </w:r>
      <w:r w:rsidR="00733E62" w:rsidRPr="006F070C">
        <w:rPr>
          <w:rFonts w:ascii="Times New Roman" w:eastAsia="Times New Roman" w:hAnsi="Times New Roman" w:cs="Times New Roman"/>
          <w:sz w:val="24"/>
        </w:rPr>
        <w:t>полностью</w:t>
      </w:r>
      <w:r w:rsidR="0078093D" w:rsidRPr="006F070C">
        <w:rPr>
          <w:rFonts w:ascii="Times New Roman" w:eastAsia="Times New Roman" w:hAnsi="Times New Roman" w:cs="Times New Roman"/>
          <w:sz w:val="24"/>
        </w:rPr>
        <w:t xml:space="preserve"> по причинам, не зависящим от команды проекта</w:t>
      </w:r>
      <w:r w:rsidRPr="006F070C">
        <w:rPr>
          <w:rFonts w:ascii="Times New Roman" w:eastAsia="Times New Roman" w:hAnsi="Times New Roman" w:cs="Times New Roman"/>
          <w:sz w:val="24"/>
        </w:rPr>
        <w:t xml:space="preserve">. </w:t>
      </w:r>
      <w:r w:rsidR="0078093D" w:rsidRPr="006F070C">
        <w:rPr>
          <w:rFonts w:ascii="Times New Roman" w:eastAsia="Times New Roman" w:hAnsi="Times New Roman" w:cs="Times New Roman"/>
          <w:sz w:val="24"/>
        </w:rPr>
        <w:t>Тем не менее, усилиями членов команды б</w:t>
      </w:r>
      <w:r w:rsidRPr="006F070C">
        <w:rPr>
          <w:rFonts w:ascii="Times New Roman" w:eastAsia="Times New Roman" w:hAnsi="Times New Roman" w:cs="Times New Roman"/>
          <w:sz w:val="24"/>
        </w:rPr>
        <w:t xml:space="preserve">ыла </w:t>
      </w:r>
      <w:bookmarkStart w:id="3" w:name="_Hlk69926186"/>
      <w:r w:rsidR="0078093D" w:rsidRPr="006F070C">
        <w:rPr>
          <w:rFonts w:ascii="Times New Roman" w:eastAsia="Times New Roman" w:hAnsi="Times New Roman" w:cs="Times New Roman"/>
          <w:sz w:val="24"/>
        </w:rPr>
        <w:t xml:space="preserve">подготовлена </w:t>
      </w:r>
      <w:bookmarkEnd w:id="3"/>
      <w:r w:rsidR="0078093D" w:rsidRPr="006F070C">
        <w:rPr>
          <w:rFonts w:ascii="Times New Roman" w:eastAsia="Times New Roman" w:hAnsi="Times New Roman" w:cs="Times New Roman"/>
          <w:sz w:val="24"/>
          <w:szCs w:val="24"/>
        </w:rPr>
        <w:t>англоязычная</w:t>
      </w:r>
      <w:r w:rsidR="00733E62" w:rsidRPr="006F07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33E62" w:rsidRPr="006F070C">
        <w:rPr>
          <w:rFonts w:ascii="Times New Roman" w:hAnsi="Times New Roman" w:cs="Times New Roman"/>
          <w:sz w:val="24"/>
        </w:rPr>
        <w:t>экскурсионн</w:t>
      </w:r>
      <w:r w:rsidR="0078093D" w:rsidRPr="006F070C">
        <w:rPr>
          <w:rFonts w:ascii="Times New Roman" w:hAnsi="Times New Roman" w:cs="Times New Roman"/>
          <w:sz w:val="24"/>
        </w:rPr>
        <w:t>ая</w:t>
      </w:r>
      <w:r w:rsidR="00733E62" w:rsidRPr="006F070C">
        <w:rPr>
          <w:rFonts w:ascii="Times New Roman" w:hAnsi="Times New Roman" w:cs="Times New Roman"/>
          <w:sz w:val="24"/>
        </w:rPr>
        <w:t xml:space="preserve"> программ</w:t>
      </w:r>
      <w:r w:rsidR="0078093D" w:rsidRPr="006F070C">
        <w:rPr>
          <w:rFonts w:ascii="Times New Roman" w:hAnsi="Times New Roman" w:cs="Times New Roman"/>
          <w:sz w:val="24"/>
        </w:rPr>
        <w:t>а</w:t>
      </w:r>
      <w:r w:rsidR="00733E62" w:rsidRPr="006F07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33E62" w:rsidRPr="006F070C">
        <w:rPr>
          <w:rFonts w:ascii="Times New Roman" w:eastAsia="Times New Roman" w:hAnsi="Times New Roman" w:cs="Times New Roman"/>
          <w:color w:val="000000"/>
          <w:sz w:val="24"/>
          <w:szCs w:val="24"/>
        </w:rPr>
        <w:t>выставки «Меценаты и первые коллекции ТГУ»</w:t>
      </w:r>
      <w:r w:rsidR="0078093D" w:rsidRPr="006F070C">
        <w:rPr>
          <w:rFonts w:ascii="Times New Roman" w:eastAsia="Times New Roman" w:hAnsi="Times New Roman" w:cs="Times New Roman"/>
          <w:color w:val="000000"/>
          <w:sz w:val="24"/>
          <w:szCs w:val="24"/>
        </w:rPr>
        <w:t>, а также команда гидов-переводчиков</w:t>
      </w:r>
      <w:r w:rsidRPr="006F070C">
        <w:rPr>
          <w:rFonts w:ascii="Times New Roman" w:eastAsia="Times New Roman" w:hAnsi="Times New Roman" w:cs="Times New Roman"/>
          <w:sz w:val="24"/>
        </w:rPr>
        <w:t>.</w:t>
      </w:r>
      <w:r w:rsidR="0078093D" w:rsidRPr="006F070C">
        <w:rPr>
          <w:rFonts w:ascii="Times New Roman" w:eastAsia="Times New Roman" w:hAnsi="Times New Roman" w:cs="Times New Roman"/>
          <w:sz w:val="24"/>
        </w:rPr>
        <w:t xml:space="preserve"> Соответственно, когда ситуация в мире станет стабильной, Университет сможет достойно принимать гостей на данную экскурсию.</w:t>
      </w:r>
    </w:p>
    <w:p w14:paraId="14AED211" w14:textId="043816D3" w:rsidR="009C218A" w:rsidRPr="00533988" w:rsidRDefault="004768AC" w:rsidP="00733E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F070C">
        <w:rPr>
          <w:rFonts w:ascii="Times New Roman" w:eastAsia="Times New Roman" w:hAnsi="Times New Roman" w:cs="Times New Roman"/>
          <w:sz w:val="24"/>
        </w:rPr>
        <w:t xml:space="preserve">В ходе реализации проекта удалось сформировать команду из </w:t>
      </w:r>
      <w:r w:rsidR="00733E62" w:rsidRPr="006F070C">
        <w:rPr>
          <w:rFonts w:ascii="Times New Roman" w:eastAsia="Times New Roman" w:hAnsi="Times New Roman" w:cs="Times New Roman"/>
          <w:sz w:val="24"/>
        </w:rPr>
        <w:t>с</w:t>
      </w:r>
      <w:r w:rsidR="00733E62" w:rsidRPr="006F070C">
        <w:rPr>
          <w:rFonts w:ascii="Times New Roman" w:eastAsia="Times New Roman" w:hAnsi="Times New Roman" w:cs="Times New Roman"/>
          <w:sz w:val="24"/>
          <w:szCs w:val="24"/>
        </w:rPr>
        <w:t>отрудников кафедры перевода и языковых коммуникаций ФИЯ ТГУ</w:t>
      </w:r>
      <w:r w:rsidRPr="006F070C">
        <w:rPr>
          <w:rFonts w:ascii="Times New Roman" w:eastAsia="Times New Roman" w:hAnsi="Times New Roman" w:cs="Times New Roman"/>
          <w:sz w:val="24"/>
        </w:rPr>
        <w:t xml:space="preserve">. Так, </w:t>
      </w:r>
      <w:r w:rsidR="00733E62" w:rsidRPr="006F070C">
        <w:rPr>
          <w:rFonts w:ascii="Times New Roman" w:eastAsia="Times New Roman" w:hAnsi="Times New Roman" w:cs="Times New Roman"/>
          <w:sz w:val="24"/>
        </w:rPr>
        <w:t xml:space="preserve">несмотря на введение онлайн формата обучения в НИ ТГУ, </w:t>
      </w:r>
      <w:r w:rsidRPr="006F070C">
        <w:rPr>
          <w:rFonts w:ascii="Times New Roman" w:eastAsia="Times New Roman" w:hAnsi="Times New Roman" w:cs="Times New Roman"/>
          <w:sz w:val="24"/>
        </w:rPr>
        <w:t>в процессе работы</w:t>
      </w:r>
      <w:r w:rsidR="00733E62" w:rsidRPr="006F070C">
        <w:rPr>
          <w:rFonts w:ascii="Times New Roman" w:eastAsia="Times New Roman" w:hAnsi="Times New Roman" w:cs="Times New Roman"/>
          <w:sz w:val="24"/>
        </w:rPr>
        <w:t xml:space="preserve"> над проектом</w:t>
      </w:r>
      <w:r w:rsidRPr="006F070C">
        <w:rPr>
          <w:rFonts w:ascii="Times New Roman" w:eastAsia="Times New Roman" w:hAnsi="Times New Roman" w:cs="Times New Roman"/>
          <w:sz w:val="24"/>
        </w:rPr>
        <w:t xml:space="preserve"> </w:t>
      </w:r>
      <w:r w:rsidR="00733E62" w:rsidRPr="006F070C">
        <w:rPr>
          <w:rFonts w:ascii="Times New Roman" w:eastAsia="Times New Roman" w:hAnsi="Times New Roman" w:cs="Times New Roman"/>
          <w:sz w:val="24"/>
        </w:rPr>
        <w:t>удалось подготовить</w:t>
      </w:r>
      <w:r w:rsidR="00733E62">
        <w:rPr>
          <w:rFonts w:ascii="Times New Roman" w:eastAsia="Times New Roman" w:hAnsi="Times New Roman" w:cs="Times New Roman"/>
          <w:sz w:val="24"/>
        </w:rPr>
        <w:t xml:space="preserve"> </w:t>
      </w:r>
      <w:r w:rsidR="00733E62" w:rsidRPr="005C61D6">
        <w:rPr>
          <w:rFonts w:ascii="Times New Roman" w:eastAsia="Times New Roman" w:hAnsi="Times New Roman" w:cs="Times New Roman"/>
          <w:sz w:val="24"/>
          <w:szCs w:val="24"/>
        </w:rPr>
        <w:t>студент</w:t>
      </w:r>
      <w:r w:rsidR="00733E62">
        <w:rPr>
          <w:rFonts w:ascii="Times New Roman" w:eastAsia="Times New Roman" w:hAnsi="Times New Roman" w:cs="Times New Roman"/>
          <w:sz w:val="24"/>
          <w:szCs w:val="24"/>
        </w:rPr>
        <w:t>ов</w:t>
      </w:r>
      <w:r w:rsidR="00733E62" w:rsidRPr="005C61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33E62">
        <w:rPr>
          <w:rFonts w:ascii="Times New Roman" w:eastAsia="Times New Roman" w:hAnsi="Times New Roman" w:cs="Times New Roman"/>
          <w:sz w:val="24"/>
          <w:szCs w:val="24"/>
        </w:rPr>
        <w:t>для работы в</w:t>
      </w:r>
      <w:r w:rsidR="00733E62" w:rsidRPr="005C61D6">
        <w:rPr>
          <w:rFonts w:ascii="Times New Roman" w:eastAsia="Times New Roman" w:hAnsi="Times New Roman" w:cs="Times New Roman"/>
          <w:sz w:val="24"/>
          <w:szCs w:val="24"/>
        </w:rPr>
        <w:t xml:space="preserve"> качестве гидов </w:t>
      </w:r>
      <w:r w:rsidR="00733E62">
        <w:rPr>
          <w:rFonts w:ascii="Times New Roman" w:eastAsia="Times New Roman" w:hAnsi="Times New Roman" w:cs="Times New Roman"/>
          <w:sz w:val="24"/>
        </w:rPr>
        <w:t>по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="00733E62">
        <w:rPr>
          <w:rFonts w:ascii="Times New Roman" w:eastAsia="Times New Roman" w:hAnsi="Times New Roman" w:cs="Times New Roman"/>
          <w:sz w:val="24"/>
          <w:szCs w:val="24"/>
        </w:rPr>
        <w:t xml:space="preserve">англоязычной </w:t>
      </w:r>
      <w:r w:rsidR="00733E62" w:rsidRPr="005C61D6">
        <w:rPr>
          <w:rFonts w:ascii="Times New Roman" w:hAnsi="Times New Roman" w:cs="Times New Roman"/>
          <w:sz w:val="24"/>
        </w:rPr>
        <w:t>экскурсионн</w:t>
      </w:r>
      <w:r w:rsidR="00733E62">
        <w:rPr>
          <w:rFonts w:ascii="Times New Roman" w:hAnsi="Times New Roman" w:cs="Times New Roman"/>
          <w:sz w:val="24"/>
        </w:rPr>
        <w:t>ой</w:t>
      </w:r>
      <w:r w:rsidR="00733E62" w:rsidRPr="005C61D6">
        <w:rPr>
          <w:rFonts w:ascii="Times New Roman" w:hAnsi="Times New Roman" w:cs="Times New Roman"/>
          <w:sz w:val="24"/>
        </w:rPr>
        <w:t xml:space="preserve"> программ</w:t>
      </w:r>
      <w:r w:rsidR="00733E62">
        <w:rPr>
          <w:rFonts w:ascii="Times New Roman" w:hAnsi="Times New Roman" w:cs="Times New Roman"/>
          <w:sz w:val="24"/>
        </w:rPr>
        <w:t>е</w:t>
      </w:r>
      <w:r w:rsidR="00733E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33E62" w:rsidRPr="003E6DCF">
        <w:rPr>
          <w:rFonts w:ascii="Times New Roman" w:eastAsia="Times New Roman" w:hAnsi="Times New Roman" w:cs="Times New Roman"/>
          <w:color w:val="000000"/>
          <w:sz w:val="24"/>
          <w:szCs w:val="24"/>
        </w:rPr>
        <w:t>выставки «Меценаты и первые коллекции ТГУ»</w:t>
      </w:r>
      <w:r>
        <w:rPr>
          <w:rFonts w:ascii="Times New Roman" w:eastAsia="Times New Roman" w:hAnsi="Times New Roman" w:cs="Times New Roman"/>
          <w:sz w:val="24"/>
        </w:rPr>
        <w:t>.</w:t>
      </w:r>
    </w:p>
    <w:p w14:paraId="793FAE1C" w14:textId="4180C3D9" w:rsidR="007E5FD2" w:rsidRPr="009C218A" w:rsidRDefault="007E5FD2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075785" w14:textId="77777777" w:rsidR="007E5FD2" w:rsidRDefault="007E5FD2">
      <w:pPr>
        <w:spacing w:line="36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03B539CD" w14:textId="77777777" w:rsidR="007E5FD2" w:rsidRDefault="007E5FD2">
      <w:pPr>
        <w:spacing w:line="36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5A770E97" w14:textId="77777777" w:rsidR="007E5FD2" w:rsidRDefault="007E5FD2">
      <w:pPr>
        <w:spacing w:line="36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24779BA3" w14:textId="77777777" w:rsidR="007E5FD2" w:rsidRDefault="007E5FD2">
      <w:pPr>
        <w:spacing w:line="36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1B9A7B75" w14:textId="77777777" w:rsidR="007E5FD2" w:rsidRDefault="007E5FD2">
      <w:pPr>
        <w:spacing w:line="36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7EA35C9" w14:textId="77777777" w:rsidR="00262709" w:rsidRDefault="00262709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F1E2794" w14:textId="71C9DCAE" w:rsidR="00262709" w:rsidRDefault="00262709">
      <w:pPr>
        <w:keepNext/>
        <w:spacing w:line="360" w:lineRule="auto"/>
        <w:jc w:val="center"/>
      </w:pPr>
    </w:p>
    <w:p w14:paraId="6DAD6CA0" w14:textId="037C530F" w:rsidR="002E220F" w:rsidRPr="002E220F" w:rsidRDefault="002E220F" w:rsidP="002E220F">
      <w:pPr>
        <w:pStyle w:val="afa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sectPr w:rsidR="002E220F" w:rsidRPr="002E220F">
      <w:headerReference w:type="default" r:id="rId8"/>
      <w:footerReference w:type="default" r:id="rId9"/>
      <w:headerReference w:type="first" r:id="rId10"/>
      <w:pgSz w:w="11906" w:h="16838"/>
      <w:pgMar w:top="1134" w:right="850" w:bottom="1134" w:left="1134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FBEEF" w14:textId="77777777" w:rsidR="004061CE" w:rsidRDefault="004061CE">
      <w:pPr>
        <w:spacing w:after="0" w:line="240" w:lineRule="auto"/>
      </w:pPr>
      <w:r>
        <w:separator/>
      </w:r>
    </w:p>
  </w:endnote>
  <w:endnote w:type="continuationSeparator" w:id="0">
    <w:p w14:paraId="5C5B27A8" w14:textId="77777777" w:rsidR="004061CE" w:rsidRDefault="00406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65872" w14:textId="64EBBFF9" w:rsidR="00B575B7" w:rsidRDefault="00B575B7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6F070C">
      <w:rPr>
        <w:noProof/>
        <w:color w:val="000000"/>
      </w:rPr>
      <w:t>4</w:t>
    </w:r>
    <w:r>
      <w:rPr>
        <w:color w:val="000000"/>
      </w:rPr>
      <w:fldChar w:fldCharType="end"/>
    </w:r>
  </w:p>
  <w:p w14:paraId="069BC11E" w14:textId="77777777" w:rsidR="00B575B7" w:rsidRDefault="00B575B7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465A0" w14:textId="77777777" w:rsidR="004061CE" w:rsidRDefault="004061CE">
      <w:pPr>
        <w:spacing w:after="0" w:line="240" w:lineRule="auto"/>
      </w:pPr>
      <w:r>
        <w:separator/>
      </w:r>
    </w:p>
  </w:footnote>
  <w:footnote w:type="continuationSeparator" w:id="0">
    <w:p w14:paraId="3B6E27B9" w14:textId="77777777" w:rsidR="004061CE" w:rsidRDefault="00406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23D15" w14:textId="77777777" w:rsidR="00B575B7" w:rsidRDefault="00B575B7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  <w:tab w:val="left" w:pos="2100"/>
      </w:tabs>
      <w:spacing w:after="0" w:line="240" w:lineRule="auto"/>
      <w:rPr>
        <w:color w:val="000000"/>
      </w:rPr>
    </w:pPr>
    <w:r>
      <w:rPr>
        <w:color w:val="000000"/>
      </w:rPr>
      <w:tab/>
    </w:r>
  </w:p>
  <w:p w14:paraId="7BFE3281" w14:textId="77777777" w:rsidR="00B575B7" w:rsidRDefault="00B575B7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69190" w14:textId="77777777" w:rsidR="00B575B7" w:rsidRDefault="00B575B7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rPr>
        <w:color w:val="000000"/>
      </w:rPr>
    </w:pPr>
    <w:r>
      <w:rPr>
        <w:noProof/>
        <w:color w:val="000000"/>
        <w:lang w:eastAsia="ru-RU"/>
      </w:rPr>
      <w:drawing>
        <wp:inline distT="0" distB="0" distL="0" distR="0" wp14:anchorId="355FC0CE" wp14:editId="35745EFA">
          <wp:extent cx="2545080" cy="1251585"/>
          <wp:effectExtent l="0" t="0" r="0" b="0"/>
          <wp:docPr id="1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 l="25281" t="54429" r="41402" b="19509"/>
                  <a:stretch>
                    <a:fillRect/>
                  </a:stretch>
                </pic:blipFill>
                <pic:spPr>
                  <a:xfrm>
                    <a:off x="0" y="0"/>
                    <a:ext cx="2545080" cy="12515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27078"/>
    <w:multiLevelType w:val="hybridMultilevel"/>
    <w:tmpl w:val="21EA7C0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B7B1E"/>
    <w:multiLevelType w:val="hybridMultilevel"/>
    <w:tmpl w:val="CD1AD8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CF1AE4"/>
    <w:multiLevelType w:val="hybridMultilevel"/>
    <w:tmpl w:val="BB16BF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35EFF"/>
    <w:multiLevelType w:val="hybridMultilevel"/>
    <w:tmpl w:val="511856E8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A1E57AA"/>
    <w:multiLevelType w:val="hybridMultilevel"/>
    <w:tmpl w:val="BCC2F0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EC2ED8"/>
    <w:multiLevelType w:val="hybridMultilevel"/>
    <w:tmpl w:val="810636E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E9171B"/>
    <w:multiLevelType w:val="hybridMultilevel"/>
    <w:tmpl w:val="D54A31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242B6C"/>
    <w:multiLevelType w:val="multilevel"/>
    <w:tmpl w:val="36A016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F82399"/>
    <w:multiLevelType w:val="hybridMultilevel"/>
    <w:tmpl w:val="C2E427D2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8"/>
  </w:num>
  <w:num w:numId="3">
    <w:abstractNumId w:val="6"/>
  </w:num>
  <w:num w:numId="4">
    <w:abstractNumId w:val="1"/>
  </w:num>
  <w:num w:numId="5">
    <w:abstractNumId w:val="3"/>
  </w:num>
  <w:num w:numId="6">
    <w:abstractNumId w:val="2"/>
  </w:num>
  <w:num w:numId="7">
    <w:abstractNumId w:val="0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jG0NDIxMLO0tDRT0lEKTi0uzszPAykwrAUALtQCSiwAAAA="/>
  </w:docVars>
  <w:rsids>
    <w:rsidRoot w:val="00262709"/>
    <w:rsid w:val="001116A2"/>
    <w:rsid w:val="00140CB1"/>
    <w:rsid w:val="00154D70"/>
    <w:rsid w:val="001B326F"/>
    <w:rsid w:val="001C40D1"/>
    <w:rsid w:val="001F1F01"/>
    <w:rsid w:val="001F715B"/>
    <w:rsid w:val="00262709"/>
    <w:rsid w:val="002E220F"/>
    <w:rsid w:val="003C3E93"/>
    <w:rsid w:val="003E6DCF"/>
    <w:rsid w:val="004061CE"/>
    <w:rsid w:val="004768AC"/>
    <w:rsid w:val="004B03F3"/>
    <w:rsid w:val="004F24E2"/>
    <w:rsid w:val="004F2C19"/>
    <w:rsid w:val="00522FF3"/>
    <w:rsid w:val="00533988"/>
    <w:rsid w:val="00537BF8"/>
    <w:rsid w:val="005C61D6"/>
    <w:rsid w:val="005E7CEE"/>
    <w:rsid w:val="00641404"/>
    <w:rsid w:val="006F070C"/>
    <w:rsid w:val="00733E62"/>
    <w:rsid w:val="007565BF"/>
    <w:rsid w:val="007634BD"/>
    <w:rsid w:val="0078093D"/>
    <w:rsid w:val="00786FB6"/>
    <w:rsid w:val="007D40BE"/>
    <w:rsid w:val="007D54A1"/>
    <w:rsid w:val="007E5FD2"/>
    <w:rsid w:val="00926C4F"/>
    <w:rsid w:val="009944A4"/>
    <w:rsid w:val="009C218A"/>
    <w:rsid w:val="00AA5941"/>
    <w:rsid w:val="00B266AF"/>
    <w:rsid w:val="00B4117C"/>
    <w:rsid w:val="00B4480E"/>
    <w:rsid w:val="00B575B7"/>
    <w:rsid w:val="00BC07E1"/>
    <w:rsid w:val="00D07A1A"/>
    <w:rsid w:val="00D112BD"/>
    <w:rsid w:val="00D113DA"/>
    <w:rsid w:val="00DA1151"/>
    <w:rsid w:val="00E27B11"/>
    <w:rsid w:val="00E7233A"/>
    <w:rsid w:val="00EB75AE"/>
    <w:rsid w:val="00F94857"/>
    <w:rsid w:val="00FA1D99"/>
    <w:rsid w:val="00FA5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87162D"/>
  <w15:docId w15:val="{EDABB4CD-1FE2-4351-8EDC-92489877B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ru-R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E6B17"/>
  </w:style>
  <w:style w:type="paragraph" w:styleId="1">
    <w:name w:val="heading 1"/>
    <w:basedOn w:val="a"/>
    <w:next w:val="a"/>
    <w:link w:val="10"/>
    <w:uiPriority w:val="9"/>
    <w:qFormat/>
    <w:rsid w:val="00C669BD"/>
    <w:pPr>
      <w:keepNext/>
      <w:keepLines/>
      <w:spacing w:after="0" w:line="360" w:lineRule="auto"/>
      <w:outlineLvl w:val="0"/>
    </w:pPr>
    <w:rPr>
      <w:rFonts w:ascii="Times New Roman" w:eastAsia="Times New Roman" w:hAnsi="Times New Roman" w:cs="Times New Roman"/>
      <w:bCs/>
      <w:i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1160E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740C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740C36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a7"/>
    <w:uiPriority w:val="99"/>
    <w:unhideWhenUsed/>
    <w:rsid w:val="0040718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407182"/>
  </w:style>
  <w:style w:type="paragraph" w:styleId="a8">
    <w:name w:val="footer"/>
    <w:basedOn w:val="a"/>
    <w:link w:val="a9"/>
    <w:uiPriority w:val="99"/>
    <w:unhideWhenUsed/>
    <w:rsid w:val="0040718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407182"/>
  </w:style>
  <w:style w:type="character" w:customStyle="1" w:styleId="10">
    <w:name w:val="Заголовок 1 Знак"/>
    <w:basedOn w:val="a0"/>
    <w:link w:val="1"/>
    <w:uiPriority w:val="9"/>
    <w:rsid w:val="00C669BD"/>
    <w:rPr>
      <w:rFonts w:ascii="Times New Roman" w:eastAsia="Times New Roman" w:hAnsi="Times New Roman" w:cs="Times New Roman"/>
      <w:bCs/>
      <w:i/>
      <w:sz w:val="24"/>
      <w:szCs w:val="24"/>
    </w:rPr>
  </w:style>
  <w:style w:type="table" w:styleId="aa">
    <w:name w:val="Table Grid"/>
    <w:basedOn w:val="a1"/>
    <w:uiPriority w:val="59"/>
    <w:rsid w:val="00C55A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ody Text"/>
    <w:basedOn w:val="a"/>
    <w:link w:val="ac"/>
    <w:rsid w:val="006A27CC"/>
    <w:pPr>
      <w:spacing w:after="140"/>
    </w:pPr>
    <w:rPr>
      <w:rFonts w:ascii="Times New Roman" w:eastAsia="Arial Unicode MS" w:hAnsi="Times New Roman" w:cs="Arial Unicode MS"/>
      <w:color w:val="000000"/>
      <w:sz w:val="24"/>
      <w:szCs w:val="24"/>
    </w:rPr>
  </w:style>
  <w:style w:type="character" w:customStyle="1" w:styleId="ac">
    <w:name w:val="Основной текст Знак"/>
    <w:basedOn w:val="a0"/>
    <w:link w:val="ab"/>
    <w:rsid w:val="006A27CC"/>
    <w:rPr>
      <w:rFonts w:ascii="Times New Roman" w:eastAsia="Arial Unicode MS" w:hAnsi="Times New Roman" w:cs="Arial Unicode MS"/>
      <w:color w:val="000000"/>
      <w:sz w:val="24"/>
      <w:szCs w:val="24"/>
      <w:lang w:eastAsia="ru-RU"/>
    </w:rPr>
  </w:style>
  <w:style w:type="paragraph" w:customStyle="1" w:styleId="Ad">
    <w:name w:val="По умолчанию A"/>
    <w:qFormat/>
    <w:rsid w:val="006A27CC"/>
    <w:pPr>
      <w:spacing w:after="0" w:line="240" w:lineRule="auto"/>
    </w:pPr>
    <w:rPr>
      <w:rFonts w:ascii="Helvetica Neue" w:eastAsia="Arial Unicode MS" w:hAnsi="Helvetica Neue" w:cs="Arial Unicode MS"/>
      <w:color w:val="000000"/>
    </w:rPr>
  </w:style>
  <w:style w:type="character" w:styleId="ae">
    <w:name w:val="Hyperlink"/>
    <w:basedOn w:val="a0"/>
    <w:uiPriority w:val="99"/>
    <w:unhideWhenUsed/>
    <w:rsid w:val="00371152"/>
    <w:rPr>
      <w:color w:val="0000FF" w:themeColor="hyperlink"/>
      <w:u w:val="single"/>
    </w:rPr>
  </w:style>
  <w:style w:type="paragraph" w:styleId="af">
    <w:name w:val="List Paragraph"/>
    <w:basedOn w:val="a"/>
    <w:uiPriority w:val="34"/>
    <w:qFormat/>
    <w:rsid w:val="00371152"/>
    <w:pPr>
      <w:ind w:left="720"/>
      <w:contextualSpacing/>
    </w:pPr>
  </w:style>
  <w:style w:type="paragraph" w:styleId="af0">
    <w:name w:val="footnote text"/>
    <w:basedOn w:val="a"/>
    <w:link w:val="af1"/>
    <w:uiPriority w:val="99"/>
    <w:semiHidden/>
    <w:unhideWhenUsed/>
    <w:rsid w:val="008A59E2"/>
    <w:pPr>
      <w:spacing w:after="0" w:line="240" w:lineRule="auto"/>
    </w:pPr>
    <w:rPr>
      <w:sz w:val="20"/>
      <w:szCs w:val="20"/>
    </w:rPr>
  </w:style>
  <w:style w:type="character" w:customStyle="1" w:styleId="af1">
    <w:name w:val="Текст сноски Знак"/>
    <w:basedOn w:val="a0"/>
    <w:link w:val="af0"/>
    <w:uiPriority w:val="99"/>
    <w:semiHidden/>
    <w:rsid w:val="008A59E2"/>
    <w:rPr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8A59E2"/>
    <w:rPr>
      <w:vertAlign w:val="superscript"/>
    </w:rPr>
  </w:style>
  <w:style w:type="paragraph" w:styleId="af3">
    <w:name w:val="Subtitle"/>
    <w:basedOn w:val="a"/>
    <w:next w:val="a"/>
    <w:link w:val="af4"/>
    <w:rPr>
      <w:rFonts w:ascii="Cambria" w:eastAsia="Cambria" w:hAnsi="Cambria" w:cs="Cambria"/>
      <w:i/>
      <w:color w:val="4F81BD"/>
      <w:sz w:val="24"/>
      <w:szCs w:val="24"/>
    </w:rPr>
  </w:style>
  <w:style w:type="character" w:customStyle="1" w:styleId="af4">
    <w:name w:val="Подзаголовок Знак"/>
    <w:basedOn w:val="a0"/>
    <w:link w:val="af3"/>
    <w:uiPriority w:val="11"/>
    <w:rsid w:val="001160E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f5">
    <w:name w:val="TOC Heading"/>
    <w:basedOn w:val="1"/>
    <w:next w:val="a"/>
    <w:uiPriority w:val="39"/>
    <w:semiHidden/>
    <w:unhideWhenUsed/>
    <w:qFormat/>
    <w:rsid w:val="001160ED"/>
    <w:pPr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AA5941"/>
    <w:pPr>
      <w:tabs>
        <w:tab w:val="right" w:pos="9912"/>
      </w:tabs>
      <w:spacing w:after="100" w:line="360" w:lineRule="auto"/>
    </w:pPr>
  </w:style>
  <w:style w:type="character" w:customStyle="1" w:styleId="20">
    <w:name w:val="Заголовок 2 Знак"/>
    <w:basedOn w:val="a0"/>
    <w:link w:val="2"/>
    <w:uiPriority w:val="9"/>
    <w:rsid w:val="001160E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21">
    <w:name w:val="toc 2"/>
    <w:basedOn w:val="a"/>
    <w:next w:val="a"/>
    <w:autoRedefine/>
    <w:uiPriority w:val="39"/>
    <w:unhideWhenUsed/>
    <w:rsid w:val="001160ED"/>
    <w:pPr>
      <w:spacing w:after="100"/>
      <w:ind w:left="220"/>
    </w:pPr>
  </w:style>
  <w:style w:type="paragraph" w:customStyle="1" w:styleId="Default">
    <w:name w:val="Default"/>
    <w:rsid w:val="008E029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af6">
    <w:basedOn w:val="TableNormal0"/>
    <w:tblPr>
      <w:tblStyleRowBandSize w:val="1"/>
      <w:tblStyleColBandSize w:val="1"/>
      <w:tblCellMar>
        <w:top w:w="80" w:type="dxa"/>
        <w:left w:w="80" w:type="dxa"/>
        <w:bottom w:w="80" w:type="dxa"/>
        <w:right w:w="80" w:type="dxa"/>
      </w:tblCellMar>
    </w:tblPr>
  </w:style>
  <w:style w:type="table" w:customStyle="1" w:styleId="af7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8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9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fa">
    <w:name w:val="caption"/>
    <w:basedOn w:val="a"/>
    <w:next w:val="a"/>
    <w:uiPriority w:val="35"/>
    <w:unhideWhenUsed/>
    <w:qFormat/>
    <w:rsid w:val="00AE061D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customStyle="1" w:styleId="afb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">
    <w:basedOn w:val="TableNormal0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12">
    <w:name w:val="Неразрешенное упоминание1"/>
    <w:basedOn w:val="a0"/>
    <w:uiPriority w:val="99"/>
    <w:semiHidden/>
    <w:unhideWhenUsed/>
    <w:rsid w:val="00786FB6"/>
    <w:rPr>
      <w:color w:val="605E5C"/>
      <w:shd w:val="clear" w:color="auto" w:fill="E1DFDD"/>
    </w:rPr>
  </w:style>
  <w:style w:type="paragraph" w:styleId="aff0">
    <w:name w:val="annotation text"/>
    <w:basedOn w:val="a"/>
    <w:link w:val="aff1"/>
    <w:uiPriority w:val="99"/>
    <w:semiHidden/>
    <w:unhideWhenUsed/>
    <w:rsid w:val="00B266AF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character" w:customStyle="1" w:styleId="aff1">
    <w:name w:val="Текст примечания Знак"/>
    <w:basedOn w:val="a0"/>
    <w:link w:val="aff0"/>
    <w:uiPriority w:val="99"/>
    <w:semiHidden/>
    <w:rsid w:val="00B266AF"/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paragraph" w:styleId="aff2">
    <w:name w:val="No Spacing"/>
    <w:uiPriority w:val="1"/>
    <w:qFormat/>
    <w:rsid w:val="00B266AF"/>
    <w:pPr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styleId="aff3">
    <w:name w:val="annotation reference"/>
    <w:uiPriority w:val="99"/>
    <w:semiHidden/>
    <w:unhideWhenUsed/>
    <w:rsid w:val="00B266AF"/>
    <w:rPr>
      <w:rFonts w:ascii="Times New Roman" w:hAnsi="Times New Roman" w:cs="Times New Roman" w:hint="default"/>
      <w:sz w:val="16"/>
      <w:szCs w:val="16"/>
    </w:rPr>
  </w:style>
  <w:style w:type="character" w:customStyle="1" w:styleId="22">
    <w:name w:val="Неразрешенное упоминание2"/>
    <w:basedOn w:val="a0"/>
    <w:uiPriority w:val="99"/>
    <w:semiHidden/>
    <w:unhideWhenUsed/>
    <w:rsid w:val="00B448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aTFdIgAjRgkgtbfEE3aLNmJ+Ww==">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5</Pages>
  <Words>61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Кирилл</Company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Мария Короткая</cp:lastModifiedBy>
  <cp:revision>7</cp:revision>
  <dcterms:created xsi:type="dcterms:W3CDTF">2021-07-12T04:31:00Z</dcterms:created>
  <dcterms:modified xsi:type="dcterms:W3CDTF">2021-07-15T13:11:00Z</dcterms:modified>
</cp:coreProperties>
</file>